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00D8" w:rsidRPr="00D5018E" w:rsidRDefault="001300D8" w:rsidP="001300D8">
      <w:pPr>
        <w:pStyle w:val="Bezodstpw"/>
        <w:jc w:val="right"/>
        <w:rPr>
          <w:lang w:eastAsia="pl-PL"/>
        </w:rPr>
      </w:pPr>
      <w:r w:rsidRPr="00D5018E">
        <w:rPr>
          <w:lang w:eastAsia="pl-PL"/>
        </w:rPr>
        <w:t xml:space="preserve">Załącznik nr </w:t>
      </w:r>
      <w:r w:rsidR="00BD2C1E">
        <w:rPr>
          <w:lang w:eastAsia="pl-PL"/>
        </w:rPr>
        <w:t>3</w:t>
      </w:r>
    </w:p>
    <w:p w:rsidR="007A364B" w:rsidRPr="00D5018E" w:rsidRDefault="007A364B" w:rsidP="007A364B">
      <w:pPr>
        <w:pStyle w:val="Bezodstpw"/>
        <w:jc w:val="right"/>
        <w:rPr>
          <w:lang w:eastAsia="pl-PL"/>
        </w:rPr>
      </w:pPr>
      <w:proofErr w:type="gramStart"/>
      <w:r w:rsidRPr="00D5018E">
        <w:rPr>
          <w:lang w:eastAsia="pl-PL"/>
        </w:rPr>
        <w:t>do</w:t>
      </w:r>
      <w:proofErr w:type="gramEnd"/>
      <w:r w:rsidRPr="00D5018E">
        <w:rPr>
          <w:lang w:eastAsia="pl-PL"/>
        </w:rPr>
        <w:t xml:space="preserve"> Regulaminu </w:t>
      </w:r>
      <w:r w:rsidR="00BD2C1E">
        <w:rPr>
          <w:lang w:eastAsia="pl-PL"/>
        </w:rPr>
        <w:t>procesu dyplomowania</w:t>
      </w:r>
      <w:r w:rsidRPr="00D5018E">
        <w:rPr>
          <w:lang w:eastAsia="pl-PL"/>
        </w:rPr>
        <w:t xml:space="preserve"> na kierunku Kosmetologia studia II stopnia</w:t>
      </w:r>
    </w:p>
    <w:p w:rsidR="007A364B" w:rsidRPr="00D5018E" w:rsidRDefault="007A364B" w:rsidP="007A364B">
      <w:pPr>
        <w:pStyle w:val="Bezodstpw"/>
        <w:jc w:val="right"/>
        <w:rPr>
          <w:lang w:eastAsia="pl-PL"/>
        </w:rPr>
      </w:pPr>
      <w:proofErr w:type="gramStart"/>
      <w:r w:rsidRPr="00D5018E">
        <w:rPr>
          <w:lang w:eastAsia="pl-PL"/>
        </w:rPr>
        <w:t>na</w:t>
      </w:r>
      <w:proofErr w:type="gramEnd"/>
      <w:r w:rsidRPr="00D5018E">
        <w:rPr>
          <w:lang w:eastAsia="pl-PL"/>
        </w:rPr>
        <w:t xml:space="preserve"> Wydziale Farmaceutycznym z Oddziałem Medycyny Laboratoryjnej UMB  </w:t>
      </w:r>
    </w:p>
    <w:p w:rsidR="00616DAC" w:rsidRPr="00D5018E" w:rsidRDefault="00616DAC" w:rsidP="00BF1F88">
      <w:pPr>
        <w:spacing w:after="0"/>
        <w:ind w:left="-567" w:right="-319"/>
        <w:jc w:val="right"/>
        <w:rPr>
          <w:rFonts w:cstheme="minorHAnsi"/>
          <w:sz w:val="20"/>
          <w:szCs w:val="20"/>
        </w:rPr>
      </w:pPr>
    </w:p>
    <w:p w:rsidR="00EE7E71" w:rsidRPr="00BA2E53" w:rsidRDefault="00EE7E71" w:rsidP="00EE7E71">
      <w:pPr>
        <w:pStyle w:val="Nagwek1"/>
        <w:spacing w:line="276" w:lineRule="auto"/>
        <w:ind w:left="-284" w:right="-460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BA2E53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Wydział Farmaceutyczny z Oddziałem Medycyny Laboratoryjnej</w:t>
      </w:r>
    </w:p>
    <w:p w:rsidR="00EE7E71" w:rsidRPr="00BA2E53" w:rsidRDefault="00EE7E71" w:rsidP="00EE7E71">
      <w:pPr>
        <w:pStyle w:val="Nagwek3"/>
        <w:spacing w:line="276" w:lineRule="auto"/>
        <w:ind w:left="-284" w:right="-4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BA2E5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Uniwersytet Medyczny w Białymstoku </w:t>
      </w:r>
    </w:p>
    <w:p w:rsidR="00EE7E71" w:rsidRPr="00BA2E53" w:rsidRDefault="00EE7E71" w:rsidP="00EE7E71">
      <w:pPr>
        <w:rPr>
          <w:color w:val="000000" w:themeColor="text1"/>
          <w:lang w:eastAsia="pl-PL"/>
        </w:rPr>
      </w:pPr>
    </w:p>
    <w:p w:rsidR="00EE7E71" w:rsidRPr="00BA2E53" w:rsidRDefault="00EE7E71" w:rsidP="00EE7E71">
      <w:pPr>
        <w:pStyle w:val="Nagwek2"/>
        <w:spacing w:line="276" w:lineRule="auto"/>
        <w:ind w:left="-284" w:right="-460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BA2E53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KARTA TEMATYCZNA PRACY MAGISTERSKIEJ</w:t>
      </w:r>
    </w:p>
    <w:p w:rsidR="00EE7E71" w:rsidRPr="00BA2E53" w:rsidRDefault="00EE7E71" w:rsidP="00EE7E71">
      <w:pPr>
        <w:rPr>
          <w:color w:val="000000" w:themeColor="text1"/>
          <w:lang w:eastAsia="pl-PL"/>
        </w:rPr>
      </w:pPr>
    </w:p>
    <w:p w:rsidR="00EE7E71" w:rsidRPr="00BA2E53" w:rsidRDefault="00EE7E71" w:rsidP="00EE7E71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BA2E53">
        <w:rPr>
          <w:rFonts w:eastAsia="Calibri" w:cstheme="minorHAnsi"/>
          <w:b/>
        </w:rPr>
        <w:t>Imię i nazwisko studenta:</w:t>
      </w:r>
      <w:r w:rsidRPr="00BA2E53">
        <w:rPr>
          <w:rFonts w:eastAsia="Calibri" w:cstheme="minorHAnsi"/>
        </w:rPr>
        <w:t xml:space="preserve"> ……………………………</w:t>
      </w:r>
      <w:r>
        <w:rPr>
          <w:rFonts w:eastAsia="Calibri" w:cstheme="minorHAnsi"/>
        </w:rPr>
        <w:t>.…….</w:t>
      </w:r>
      <w:r w:rsidRPr="00BA2E53">
        <w:rPr>
          <w:rFonts w:eastAsia="Calibri" w:cstheme="minorHAnsi"/>
        </w:rPr>
        <w:t>…………………………………………………………………………….…………………………</w:t>
      </w:r>
    </w:p>
    <w:p w:rsidR="00EE7E71" w:rsidRPr="00BA2E53" w:rsidRDefault="00EE7E71" w:rsidP="00EE7E71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  <w:color w:val="000000" w:themeColor="text1"/>
        </w:rPr>
      </w:pPr>
      <w:r w:rsidRPr="00BA2E53">
        <w:rPr>
          <w:rFonts w:eastAsia="Calibri" w:cstheme="minorHAnsi"/>
          <w:b/>
          <w:color w:val="000000" w:themeColor="text1"/>
        </w:rPr>
        <w:t>Kierunek studiów:</w:t>
      </w:r>
      <w:r w:rsidRPr="00BA2E53">
        <w:rPr>
          <w:rFonts w:eastAsia="Calibri" w:cstheme="minorHAnsi"/>
          <w:color w:val="000000" w:themeColor="text1"/>
        </w:rPr>
        <w:t xml:space="preserve"> </w:t>
      </w:r>
      <w:r w:rsidRPr="00455888">
        <w:rPr>
          <w:rFonts w:eastAsia="Calibri" w:cstheme="minorHAnsi"/>
        </w:rPr>
        <w:t>Kosmetologia II stopnia</w:t>
      </w:r>
    </w:p>
    <w:p w:rsidR="00EE7E71" w:rsidRPr="00BA2E53" w:rsidRDefault="00EE7E71" w:rsidP="00EE7E71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  <w:color w:val="000000" w:themeColor="text1"/>
        </w:rPr>
      </w:pPr>
      <w:r w:rsidRPr="00BA2E53">
        <w:rPr>
          <w:rFonts w:eastAsia="Calibri" w:cstheme="minorHAnsi"/>
          <w:b/>
          <w:color w:val="000000" w:themeColor="text1"/>
        </w:rPr>
        <w:t xml:space="preserve">Kierownik pracy: </w:t>
      </w:r>
      <w:r>
        <w:rPr>
          <w:rFonts w:eastAsia="Calibri" w:cstheme="minorHAnsi"/>
          <w:color w:val="000000" w:themeColor="text1"/>
        </w:rPr>
        <w:t>…………………………………………</w:t>
      </w:r>
      <w:r w:rsidRPr="00BA2E53">
        <w:rPr>
          <w:rFonts w:eastAsia="Calibri" w:cstheme="minorHAnsi"/>
          <w:color w:val="000000" w:themeColor="text1"/>
        </w:rPr>
        <w:t>…</w:t>
      </w:r>
      <w:r>
        <w:rPr>
          <w:rFonts w:eastAsia="Calibri" w:cstheme="minorHAnsi"/>
          <w:color w:val="000000" w:themeColor="text1"/>
        </w:rPr>
        <w:t>..</w:t>
      </w:r>
      <w:r w:rsidRPr="00BA2E53">
        <w:rPr>
          <w:rFonts w:eastAsia="Calibri" w:cstheme="minorHAnsi"/>
          <w:color w:val="000000" w:themeColor="text1"/>
        </w:rPr>
        <w:t>…………………………………………………….……………………………………………………</w:t>
      </w:r>
    </w:p>
    <w:p w:rsidR="00EE7E71" w:rsidRPr="00BA2E53" w:rsidRDefault="00EE7E71" w:rsidP="00EE7E71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  <w:color w:val="000000" w:themeColor="text1"/>
        </w:rPr>
      </w:pPr>
      <w:r w:rsidRPr="00BA2E53">
        <w:rPr>
          <w:rFonts w:eastAsia="Calibri" w:cstheme="minorHAnsi"/>
          <w:b/>
          <w:color w:val="000000" w:themeColor="text1"/>
        </w:rPr>
        <w:t xml:space="preserve">Opiekun pracy: </w:t>
      </w:r>
      <w:r>
        <w:rPr>
          <w:rFonts w:eastAsia="Calibri" w:cstheme="minorHAnsi"/>
          <w:color w:val="000000" w:themeColor="text1"/>
        </w:rPr>
        <w:t>……………………………………………</w:t>
      </w:r>
      <w:r w:rsidRPr="00336C01">
        <w:rPr>
          <w:rFonts w:eastAsia="Calibri" w:cstheme="minorHAnsi"/>
          <w:color w:val="000000" w:themeColor="text1"/>
        </w:rPr>
        <w:t>……………………………………</w:t>
      </w:r>
      <w:r>
        <w:rPr>
          <w:rFonts w:eastAsia="Calibri" w:cstheme="minorHAnsi"/>
          <w:color w:val="000000" w:themeColor="text1"/>
        </w:rPr>
        <w:t>.........</w:t>
      </w:r>
      <w:r w:rsidRPr="00336C01">
        <w:rPr>
          <w:rFonts w:eastAsia="Calibri" w:cstheme="minorHAnsi"/>
          <w:color w:val="000000" w:themeColor="text1"/>
        </w:rPr>
        <w:t>………………………………………………………………..</w:t>
      </w:r>
    </w:p>
    <w:p w:rsidR="00EE7E71" w:rsidRPr="00BA2E53" w:rsidRDefault="00EE7E71" w:rsidP="00EE7E71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  <w:color w:val="000000" w:themeColor="text1"/>
        </w:rPr>
      </w:pPr>
      <w:r w:rsidRPr="00BA2E53">
        <w:rPr>
          <w:rFonts w:eastAsia="Calibri" w:cstheme="minorHAnsi"/>
          <w:b/>
          <w:color w:val="000000" w:themeColor="text1"/>
        </w:rPr>
        <w:t xml:space="preserve">Tytuł pracy magisterskiej: </w:t>
      </w:r>
      <w:r w:rsidRPr="00BA2E53">
        <w:rPr>
          <w:rFonts w:eastAsia="Calibri" w:cstheme="minorHAnsi"/>
          <w:color w:val="000000" w:themeColor="text1"/>
        </w:rPr>
        <w:t>……………………………………</w:t>
      </w:r>
      <w:r>
        <w:rPr>
          <w:rFonts w:eastAsia="Calibri" w:cstheme="minorHAnsi"/>
          <w:color w:val="000000" w:themeColor="text1"/>
        </w:rPr>
        <w:t>….…………</w:t>
      </w:r>
      <w:r w:rsidRPr="00BA2E53">
        <w:rPr>
          <w:rFonts w:eastAsia="Calibri" w:cstheme="minorHAnsi"/>
          <w:color w:val="000000" w:themeColor="text1"/>
        </w:rPr>
        <w:t>……………………………………….………………………………………………</w:t>
      </w:r>
    </w:p>
    <w:p w:rsidR="00EE7E71" w:rsidRPr="00BA2E53" w:rsidRDefault="00EE7E71" w:rsidP="00EE7E71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color w:val="000000" w:themeColor="text1"/>
        </w:rPr>
      </w:pPr>
      <w:r w:rsidRPr="00BA2E53">
        <w:rPr>
          <w:rFonts w:eastAsia="Calibri" w:cstheme="minorHAnsi"/>
          <w:b/>
          <w:color w:val="000000" w:themeColor="text1"/>
        </w:rPr>
        <w:t xml:space="preserve">Tytuł pracy magisterskiej (w języku angielskim): </w:t>
      </w:r>
      <w:r w:rsidRPr="00BA2E53">
        <w:rPr>
          <w:rFonts w:eastAsia="Calibri" w:cstheme="minorHAnsi"/>
          <w:color w:val="000000" w:themeColor="text1"/>
        </w:rPr>
        <w:t>….…………</w:t>
      </w:r>
      <w:r>
        <w:rPr>
          <w:rFonts w:eastAsia="Calibri" w:cstheme="minorHAnsi"/>
          <w:color w:val="000000" w:themeColor="text1"/>
        </w:rPr>
        <w:t>.…………………………………….</w:t>
      </w:r>
      <w:r w:rsidRPr="00BA2E53">
        <w:rPr>
          <w:rFonts w:eastAsia="Calibri" w:cstheme="minorHAnsi"/>
          <w:color w:val="000000" w:themeColor="text1"/>
        </w:rPr>
        <w:t>………………………………………………….</w:t>
      </w:r>
    </w:p>
    <w:p w:rsidR="00EE7E71" w:rsidRPr="00BA2E53" w:rsidRDefault="00EE7E71" w:rsidP="00EE7E71">
      <w:pPr>
        <w:tabs>
          <w:tab w:val="right" w:leader="dot" w:pos="10206"/>
        </w:tabs>
        <w:ind w:left="-284" w:right="-460"/>
        <w:jc w:val="both"/>
        <w:rPr>
          <w:rFonts w:eastAsia="Calibri" w:cstheme="minorHAnsi"/>
          <w:color w:val="000000" w:themeColor="text1"/>
        </w:rPr>
      </w:pPr>
      <w:r w:rsidRPr="00BA2E53">
        <w:rPr>
          <w:rFonts w:eastAsia="Calibri" w:cstheme="minorHAnsi"/>
          <w:color w:val="000000" w:themeColor="text1"/>
        </w:rPr>
        <w:t>………………………………………………</w:t>
      </w:r>
      <w:r>
        <w:rPr>
          <w:rFonts w:eastAsia="Calibri" w:cstheme="minorHAnsi"/>
          <w:color w:val="000000" w:themeColor="text1"/>
        </w:rPr>
        <w:t>..……</w:t>
      </w:r>
      <w:r w:rsidRPr="00BA2E53">
        <w:rPr>
          <w:rFonts w:eastAsia="Calibri" w:cstheme="minorHAnsi"/>
          <w:color w:val="000000" w:themeColor="text1"/>
        </w:rPr>
        <w:t>……………………………………………………………………….…………………………………………………….</w:t>
      </w:r>
    </w:p>
    <w:p w:rsidR="00EE7E71" w:rsidRPr="00BA2E53" w:rsidRDefault="00EE7E71" w:rsidP="00EE7E71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color w:val="000000" w:themeColor="text1"/>
        </w:rPr>
      </w:pPr>
      <w:r w:rsidRPr="00BA2E53">
        <w:rPr>
          <w:rFonts w:eastAsia="Calibri" w:cstheme="minorHAnsi"/>
          <w:b/>
          <w:color w:val="000000" w:themeColor="text1"/>
        </w:rPr>
        <w:t xml:space="preserve">Cel </w:t>
      </w:r>
      <w:r>
        <w:rPr>
          <w:rFonts w:eastAsia="Calibri" w:cstheme="minorHAnsi"/>
          <w:b/>
          <w:color w:val="000000" w:themeColor="text1"/>
        </w:rPr>
        <w:t>pracy</w:t>
      </w:r>
      <w:r w:rsidRPr="00BA2E53">
        <w:rPr>
          <w:rFonts w:eastAsia="Calibri" w:cstheme="minorHAnsi"/>
          <w:b/>
          <w:color w:val="000000" w:themeColor="text1"/>
        </w:rPr>
        <w:t xml:space="preserve">: </w:t>
      </w:r>
      <w:r w:rsidRPr="00BA2E53">
        <w:rPr>
          <w:rFonts w:eastAsia="Calibri" w:cstheme="minorHAnsi"/>
          <w:color w:val="000000" w:themeColor="text1"/>
        </w:rPr>
        <w:t>…………………</w:t>
      </w:r>
      <w:r>
        <w:rPr>
          <w:rFonts w:eastAsia="Calibri" w:cstheme="minorHAnsi"/>
          <w:color w:val="000000" w:themeColor="text1"/>
        </w:rPr>
        <w:t>………………………………….</w:t>
      </w:r>
      <w:r w:rsidRPr="00BA2E53">
        <w:rPr>
          <w:rFonts w:eastAsia="Calibri" w:cstheme="minorHAnsi"/>
          <w:color w:val="000000" w:themeColor="text1"/>
        </w:rPr>
        <w:t>……………………………………………………….…………………………………………………….</w:t>
      </w:r>
    </w:p>
    <w:p w:rsidR="00EE7E71" w:rsidRPr="00BA2E53" w:rsidRDefault="00EE7E71" w:rsidP="00EE7E71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color w:val="000000" w:themeColor="text1"/>
        </w:rPr>
      </w:pPr>
      <w:r>
        <w:rPr>
          <w:rFonts w:eastAsia="Calibri" w:cstheme="minorHAnsi"/>
          <w:color w:val="000000" w:themeColor="text1"/>
        </w:rPr>
        <w:t>………………………………………………</w:t>
      </w:r>
      <w:r w:rsidRPr="00BA2E53">
        <w:rPr>
          <w:rFonts w:eastAsia="Calibri" w:cstheme="minorHAnsi"/>
          <w:color w:val="000000" w:themeColor="text1"/>
        </w:rPr>
        <w:t>……………………………………</w:t>
      </w:r>
      <w:r>
        <w:rPr>
          <w:rFonts w:eastAsia="Calibri" w:cstheme="minorHAnsi"/>
          <w:color w:val="000000" w:themeColor="text1"/>
        </w:rPr>
        <w:t>..</w:t>
      </w:r>
      <w:r w:rsidRPr="00BA2E53">
        <w:rPr>
          <w:rFonts w:eastAsia="Calibri" w:cstheme="minorHAnsi"/>
          <w:color w:val="000000" w:themeColor="text1"/>
        </w:rPr>
        <w:t>……………………………………….…………………………………………………….</w:t>
      </w:r>
    </w:p>
    <w:p w:rsidR="00EE7E71" w:rsidRPr="00BA2E53" w:rsidRDefault="00EE7E71" w:rsidP="00EE7E71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color w:val="000000" w:themeColor="text1"/>
        </w:rPr>
      </w:pPr>
      <w:r w:rsidRPr="00BA2E53">
        <w:rPr>
          <w:rFonts w:eastAsia="Calibri" w:cstheme="minorHAnsi"/>
          <w:color w:val="000000" w:themeColor="text1"/>
        </w:rPr>
        <w:t>……</w:t>
      </w:r>
      <w:r>
        <w:rPr>
          <w:rFonts w:eastAsia="Calibri" w:cstheme="minorHAnsi"/>
          <w:color w:val="000000" w:themeColor="text1"/>
        </w:rPr>
        <w:t>…………………………………………………………………………………..</w:t>
      </w:r>
      <w:r w:rsidRPr="00BA2E53">
        <w:rPr>
          <w:rFonts w:eastAsia="Calibri" w:cstheme="minorHAnsi"/>
          <w:color w:val="000000" w:themeColor="text1"/>
        </w:rPr>
        <w:t>…………………………………….…………………………………………………….</w:t>
      </w:r>
    </w:p>
    <w:p w:rsidR="00EE7E71" w:rsidRPr="00BA2E53" w:rsidRDefault="00EE7E71" w:rsidP="00EE7E71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  <w:color w:val="000000" w:themeColor="text1"/>
        </w:rPr>
      </w:pPr>
      <w:r w:rsidRPr="00455888">
        <w:rPr>
          <w:rFonts w:eastAsia="Calibri" w:cstheme="minorHAnsi"/>
          <w:b/>
        </w:rPr>
        <w:t xml:space="preserve">Sposób realizacji pracy: </w:t>
      </w:r>
      <w:r w:rsidRPr="00BA2E53">
        <w:rPr>
          <w:rFonts w:eastAsia="Calibri" w:cstheme="minorHAnsi"/>
          <w:color w:val="000000" w:themeColor="text1"/>
        </w:rPr>
        <w:t>………………………</w:t>
      </w:r>
      <w:r>
        <w:rPr>
          <w:rFonts w:eastAsia="Calibri" w:cstheme="minorHAnsi"/>
          <w:color w:val="000000" w:themeColor="text1"/>
        </w:rPr>
        <w:t>.…</w:t>
      </w:r>
      <w:r w:rsidRPr="00BA2E53">
        <w:rPr>
          <w:rFonts w:eastAsia="Calibri" w:cstheme="minorHAnsi"/>
          <w:color w:val="000000" w:themeColor="text1"/>
        </w:rPr>
        <w:t>…………………</w:t>
      </w:r>
      <w:r>
        <w:rPr>
          <w:rFonts w:eastAsia="Calibri" w:cstheme="minorHAnsi"/>
          <w:color w:val="000000" w:themeColor="text1"/>
        </w:rPr>
        <w:t>….</w:t>
      </w:r>
      <w:r w:rsidRPr="00BA2E53">
        <w:rPr>
          <w:rFonts w:eastAsia="Calibri" w:cstheme="minorHAnsi"/>
          <w:color w:val="000000" w:themeColor="text1"/>
        </w:rPr>
        <w:t>………………………………………………………….…………………………………</w:t>
      </w:r>
    </w:p>
    <w:p w:rsidR="00EE7E71" w:rsidRPr="00BA2E53" w:rsidRDefault="00EE7E71" w:rsidP="00EE7E71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color w:val="000000" w:themeColor="text1"/>
        </w:rPr>
      </w:pPr>
      <w:r>
        <w:rPr>
          <w:rFonts w:eastAsia="Calibri" w:cstheme="minorHAnsi"/>
          <w:color w:val="000000" w:themeColor="text1"/>
        </w:rPr>
        <w:t>………………………………</w:t>
      </w:r>
      <w:r w:rsidRPr="00BA2E53">
        <w:rPr>
          <w:rFonts w:eastAsia="Calibri" w:cstheme="minorHAnsi"/>
          <w:color w:val="000000" w:themeColor="text1"/>
        </w:rPr>
        <w:t>………………………………………………………</w:t>
      </w:r>
      <w:r>
        <w:rPr>
          <w:rFonts w:eastAsia="Calibri" w:cstheme="minorHAnsi"/>
          <w:color w:val="000000" w:themeColor="text1"/>
        </w:rPr>
        <w:t>..</w:t>
      </w:r>
      <w:r w:rsidRPr="00BA2E53">
        <w:rPr>
          <w:rFonts w:eastAsia="Calibri" w:cstheme="minorHAnsi"/>
          <w:color w:val="000000" w:themeColor="text1"/>
        </w:rPr>
        <w:t>…………………………………….…………………………………………………….</w:t>
      </w:r>
    </w:p>
    <w:p w:rsidR="00EE7E71" w:rsidRPr="00BA2E53" w:rsidRDefault="00EE7E71" w:rsidP="00EE7E71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color w:val="000000" w:themeColor="text1"/>
        </w:rPr>
      </w:pPr>
      <w:r>
        <w:rPr>
          <w:rFonts w:eastAsia="Calibri" w:cstheme="minorHAnsi"/>
          <w:color w:val="000000" w:themeColor="text1"/>
        </w:rPr>
        <w:t>……………………………</w:t>
      </w:r>
      <w:r w:rsidRPr="00BA2E53">
        <w:rPr>
          <w:rFonts w:eastAsia="Calibri" w:cstheme="minorHAnsi"/>
          <w:color w:val="000000" w:themeColor="text1"/>
        </w:rPr>
        <w:t>……………………………………………………………</w:t>
      </w:r>
      <w:r>
        <w:rPr>
          <w:rFonts w:eastAsia="Calibri" w:cstheme="minorHAnsi"/>
          <w:color w:val="000000" w:themeColor="text1"/>
        </w:rPr>
        <w:t>..</w:t>
      </w:r>
      <w:r w:rsidRPr="00BA2E53">
        <w:rPr>
          <w:rFonts w:eastAsia="Calibri" w:cstheme="minorHAnsi"/>
          <w:color w:val="000000" w:themeColor="text1"/>
        </w:rPr>
        <w:t>………………………………….…………………………………………………….</w:t>
      </w:r>
    </w:p>
    <w:p w:rsidR="00EE7E71" w:rsidRPr="00BA2E53" w:rsidRDefault="00EE7E71" w:rsidP="00EE7E71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  <w:color w:val="000000" w:themeColor="text1"/>
        </w:rPr>
      </w:pPr>
      <w:r w:rsidRPr="00455888">
        <w:rPr>
          <w:rFonts w:eastAsia="Calibri" w:cstheme="minorHAnsi"/>
          <w:b/>
        </w:rPr>
        <w:t xml:space="preserve">Miejsce realizacji pracy: </w:t>
      </w:r>
      <w:r w:rsidRPr="00BA2E53">
        <w:rPr>
          <w:rFonts w:eastAsia="Calibri" w:cstheme="minorHAnsi"/>
          <w:color w:val="000000" w:themeColor="text1"/>
        </w:rPr>
        <w:t>………………</w:t>
      </w:r>
      <w:r>
        <w:rPr>
          <w:rFonts w:eastAsia="Calibri" w:cstheme="minorHAnsi"/>
          <w:color w:val="000000" w:themeColor="text1"/>
        </w:rPr>
        <w:t>………</w:t>
      </w:r>
      <w:r w:rsidRPr="00BA2E53">
        <w:rPr>
          <w:rFonts w:eastAsia="Calibri" w:cstheme="minorHAnsi"/>
          <w:color w:val="000000" w:themeColor="text1"/>
        </w:rPr>
        <w:t>…………………………</w:t>
      </w:r>
      <w:r>
        <w:rPr>
          <w:rFonts w:eastAsia="Calibri" w:cstheme="minorHAnsi"/>
          <w:color w:val="000000" w:themeColor="text1"/>
        </w:rPr>
        <w:t>…</w:t>
      </w:r>
      <w:r w:rsidRPr="00BA2E53">
        <w:rPr>
          <w:rFonts w:eastAsia="Calibri" w:cstheme="minorHAnsi"/>
          <w:color w:val="000000" w:themeColor="text1"/>
        </w:rPr>
        <w:t>………………………………….…………………………………………………….</w:t>
      </w:r>
    </w:p>
    <w:p w:rsidR="00EE7E71" w:rsidRPr="00BA2E53" w:rsidRDefault="00EE7E71" w:rsidP="00EE7E71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color w:val="000000" w:themeColor="text1"/>
        </w:rPr>
      </w:pPr>
      <w:r>
        <w:rPr>
          <w:rFonts w:eastAsia="Calibri" w:cstheme="minorHAnsi"/>
          <w:color w:val="000000" w:themeColor="text1"/>
        </w:rPr>
        <w:t>…………</w:t>
      </w:r>
      <w:r w:rsidRPr="00BA2E53">
        <w:rPr>
          <w:rFonts w:eastAsia="Calibri" w:cstheme="minorHAnsi"/>
          <w:color w:val="000000" w:themeColor="text1"/>
        </w:rPr>
        <w:t>………………………………………………………………………………</w:t>
      </w:r>
      <w:r>
        <w:rPr>
          <w:rFonts w:eastAsia="Calibri" w:cstheme="minorHAnsi"/>
          <w:color w:val="000000" w:themeColor="text1"/>
        </w:rPr>
        <w:t>...</w:t>
      </w:r>
      <w:r w:rsidRPr="00BA2E53">
        <w:rPr>
          <w:rFonts w:eastAsia="Calibri" w:cstheme="minorHAnsi"/>
          <w:color w:val="000000" w:themeColor="text1"/>
        </w:rPr>
        <w:t>………</w:t>
      </w:r>
      <w:r>
        <w:rPr>
          <w:rFonts w:eastAsia="Calibri" w:cstheme="minorHAnsi"/>
          <w:color w:val="000000" w:themeColor="text1"/>
        </w:rPr>
        <w:t>………………………….……………………………………………………</w:t>
      </w:r>
    </w:p>
    <w:p w:rsidR="00EE7E71" w:rsidRPr="00BA2E53" w:rsidRDefault="00EE7E71" w:rsidP="00EE7E71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  <w:color w:val="000000" w:themeColor="text1"/>
        </w:rPr>
      </w:pPr>
      <w:r w:rsidRPr="00BA2E53">
        <w:rPr>
          <w:rFonts w:eastAsia="Calibri" w:cstheme="minorHAnsi"/>
          <w:b/>
          <w:color w:val="000000" w:themeColor="text1"/>
        </w:rPr>
        <w:t xml:space="preserve">Recenzent zatwierdzony przez Dziekana: </w:t>
      </w:r>
      <w:r w:rsidRPr="00BA2E53">
        <w:rPr>
          <w:rFonts w:eastAsia="Calibri" w:cstheme="minorHAnsi"/>
          <w:color w:val="000000" w:themeColor="text1"/>
        </w:rPr>
        <w:t>…………</w:t>
      </w:r>
      <w:r>
        <w:rPr>
          <w:rFonts w:eastAsia="Calibri" w:cstheme="minorHAnsi"/>
          <w:color w:val="000000" w:themeColor="text1"/>
        </w:rPr>
        <w:t>..………</w:t>
      </w:r>
      <w:r w:rsidRPr="00BA2E53">
        <w:rPr>
          <w:rFonts w:eastAsia="Calibri" w:cstheme="minorHAnsi"/>
          <w:color w:val="000000" w:themeColor="text1"/>
        </w:rPr>
        <w:t>……………………………………………………………………………………….……..</w:t>
      </w:r>
    </w:p>
    <w:p w:rsidR="00EE7E71" w:rsidRDefault="00EE7E71" w:rsidP="00EE7E71">
      <w:pPr>
        <w:ind w:left="-284" w:right="-460"/>
        <w:rPr>
          <w:rFonts w:eastAsia="Calibri" w:cstheme="minorHAnsi"/>
          <w:b/>
          <w:color w:val="000000" w:themeColor="text1"/>
        </w:rPr>
      </w:pPr>
    </w:p>
    <w:p w:rsidR="00EE7E71" w:rsidRPr="00BA2E53" w:rsidRDefault="00EE7E71" w:rsidP="00EE7E71">
      <w:pPr>
        <w:ind w:left="-284" w:right="-460"/>
        <w:rPr>
          <w:rFonts w:eastAsia="Calibri" w:cstheme="minorHAnsi"/>
          <w:color w:val="000000" w:themeColor="text1"/>
        </w:rPr>
      </w:pPr>
      <w:r w:rsidRPr="00BA2E53">
        <w:rPr>
          <w:rFonts w:eastAsia="Calibri" w:cstheme="minorHAnsi"/>
          <w:b/>
          <w:color w:val="000000" w:themeColor="text1"/>
        </w:rPr>
        <w:t>KIEROWNIK PRACY:</w:t>
      </w:r>
    </w:p>
    <w:p w:rsidR="00EE7E71" w:rsidRPr="00BA2E53" w:rsidRDefault="00EE7E71" w:rsidP="00EE7E71">
      <w:pPr>
        <w:pStyle w:val="Nagwek4"/>
        <w:spacing w:line="276" w:lineRule="auto"/>
        <w:ind w:left="-284" w:right="-4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BA2E5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                                                                                                                                                         DZIEKAN:</w:t>
      </w:r>
    </w:p>
    <w:p w:rsidR="00EE7E71" w:rsidRDefault="00EE7E71" w:rsidP="00EE7E71">
      <w:pPr>
        <w:spacing w:after="0"/>
        <w:ind w:left="-567" w:right="-319"/>
        <w:rPr>
          <w:rFonts w:eastAsia="Calibri" w:cstheme="minorHAnsi"/>
          <w:b/>
          <w:color w:val="000000" w:themeColor="text1"/>
        </w:rPr>
      </w:pPr>
    </w:p>
    <w:p w:rsidR="0048466E" w:rsidRDefault="00EE7E71" w:rsidP="00EE7E71">
      <w:pPr>
        <w:spacing w:after="0"/>
        <w:ind w:left="-567" w:right="-319"/>
        <w:rPr>
          <w:rFonts w:eastAsia="Calibri" w:cstheme="minorHAnsi"/>
          <w:b/>
          <w:color w:val="000000" w:themeColor="text1"/>
        </w:rPr>
      </w:pPr>
      <w:r>
        <w:rPr>
          <w:rFonts w:eastAsia="Calibri" w:cstheme="minorHAnsi"/>
          <w:b/>
          <w:color w:val="000000" w:themeColor="text1"/>
        </w:rPr>
        <w:t xml:space="preserve">      </w:t>
      </w:r>
      <w:r w:rsidRPr="00BA2E53">
        <w:rPr>
          <w:rFonts w:eastAsia="Calibri" w:cstheme="minorHAnsi"/>
          <w:b/>
          <w:color w:val="000000" w:themeColor="text1"/>
        </w:rPr>
        <w:t xml:space="preserve">KIEROWNIK JEDNOSTKI ORGANIZACYJNEJ:  </w:t>
      </w:r>
    </w:p>
    <w:p w:rsidR="00EE7E71" w:rsidRDefault="00EE7E71" w:rsidP="00EE7E71">
      <w:pPr>
        <w:spacing w:after="0"/>
        <w:ind w:left="-567" w:right="-319"/>
        <w:jc w:val="right"/>
        <w:rPr>
          <w:rFonts w:eastAsia="Calibri" w:cstheme="minorHAnsi"/>
          <w:b/>
          <w:color w:val="000000" w:themeColor="text1"/>
        </w:rPr>
      </w:pPr>
    </w:p>
    <w:p w:rsidR="00EE7E71" w:rsidRDefault="00EE7E71" w:rsidP="00EE7E71">
      <w:pPr>
        <w:spacing w:after="0"/>
        <w:ind w:left="-567" w:right="-319"/>
        <w:jc w:val="right"/>
        <w:rPr>
          <w:rFonts w:eastAsia="Calibri" w:cstheme="minorHAnsi"/>
          <w:b/>
          <w:color w:val="000000" w:themeColor="text1"/>
        </w:rPr>
      </w:pPr>
    </w:p>
    <w:p w:rsidR="00EE7E71" w:rsidRDefault="00EE7E71" w:rsidP="00EE7E71">
      <w:pPr>
        <w:spacing w:after="0"/>
        <w:ind w:left="-567" w:right="-319"/>
        <w:jc w:val="right"/>
        <w:rPr>
          <w:rFonts w:eastAsia="Calibri" w:cstheme="minorHAnsi"/>
          <w:b/>
          <w:color w:val="000000" w:themeColor="text1"/>
        </w:rPr>
      </w:pPr>
    </w:p>
    <w:p w:rsidR="00493F36" w:rsidRDefault="00493F36" w:rsidP="00EE7E71">
      <w:pPr>
        <w:spacing w:after="0"/>
        <w:ind w:left="-567" w:right="-319"/>
        <w:jc w:val="right"/>
        <w:rPr>
          <w:rFonts w:eastAsia="Calibri" w:cstheme="minorHAnsi"/>
          <w:b/>
          <w:color w:val="000000" w:themeColor="text1"/>
        </w:rPr>
      </w:pPr>
    </w:p>
    <w:p w:rsidR="00EE7E71" w:rsidRDefault="00EE7E71" w:rsidP="00EE7E71">
      <w:pPr>
        <w:spacing w:after="0"/>
        <w:ind w:left="-567" w:right="-319"/>
        <w:jc w:val="right"/>
        <w:rPr>
          <w:rFonts w:eastAsia="Calibri" w:cstheme="minorHAnsi"/>
          <w:b/>
          <w:color w:val="000000" w:themeColor="text1"/>
        </w:rPr>
      </w:pPr>
    </w:p>
    <w:sectPr w:rsidR="00EE7E71" w:rsidSect="007E0D1D">
      <w:footerReference w:type="default" r:id="rId8"/>
      <w:pgSz w:w="11906" w:h="16838"/>
      <w:pgMar w:top="426" w:right="1080" w:bottom="709" w:left="108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452D6" w:rsidRDefault="00D452D6" w:rsidP="00902405">
      <w:pPr>
        <w:spacing w:after="0" w:line="240" w:lineRule="auto"/>
      </w:pPr>
      <w:r>
        <w:separator/>
      </w:r>
    </w:p>
  </w:endnote>
  <w:endnote w:type="continuationSeparator" w:id="0">
    <w:p w:rsidR="00D452D6" w:rsidRDefault="00D452D6" w:rsidP="00902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EJON K+ T T 23 Fo 00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416394793"/>
      <w:docPartObj>
        <w:docPartGallery w:val="Page Numbers (Bottom of Page)"/>
        <w:docPartUnique/>
      </w:docPartObj>
    </w:sdtPr>
    <w:sdtContent>
      <w:p w:rsidR="00455888" w:rsidRDefault="00455888">
        <w:pPr>
          <w:pStyle w:val="Stopka"/>
          <w:jc w:val="right"/>
        </w:pPr>
      </w:p>
      <w:p w:rsidR="00455888" w:rsidRDefault="003D35C8">
        <w:pPr>
          <w:pStyle w:val="Stopka"/>
          <w:jc w:val="right"/>
        </w:pPr>
      </w:p>
    </w:sdtContent>
  </w:sdt>
  <w:p w:rsidR="00455888" w:rsidRDefault="00455888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452D6" w:rsidRDefault="00D452D6" w:rsidP="00902405">
      <w:pPr>
        <w:spacing w:after="0" w:line="240" w:lineRule="auto"/>
      </w:pPr>
      <w:r>
        <w:separator/>
      </w:r>
    </w:p>
  </w:footnote>
  <w:footnote w:type="continuationSeparator" w:id="0">
    <w:p w:rsidR="00D452D6" w:rsidRDefault="00D452D6" w:rsidP="009024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5C76F6"/>
    <w:multiLevelType w:val="hybridMultilevel"/>
    <w:tmpl w:val="0B5C1BB0"/>
    <w:lvl w:ilvl="0" w:tplc="8F726FDE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3C1095"/>
    <w:multiLevelType w:val="hybridMultilevel"/>
    <w:tmpl w:val="898C397E"/>
    <w:lvl w:ilvl="0" w:tplc="21FAF9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1098E900">
      <w:start w:val="4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04150017">
      <w:start w:val="1"/>
      <w:numFmt w:val="lowerLetter"/>
      <w:lvlText w:val="%4)"/>
      <w:lvlJc w:val="left"/>
      <w:pPr>
        <w:ind w:left="928" w:hanging="360"/>
      </w:pPr>
      <w:rPr>
        <w:rFonts w:hint="default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FD67D2"/>
    <w:multiLevelType w:val="hybridMultilevel"/>
    <w:tmpl w:val="065C6990"/>
    <w:lvl w:ilvl="0" w:tplc="69CC30E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4759D6"/>
    <w:multiLevelType w:val="hybridMultilevel"/>
    <w:tmpl w:val="30AED858"/>
    <w:lvl w:ilvl="0" w:tplc="43C0999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FA3765"/>
    <w:multiLevelType w:val="hybridMultilevel"/>
    <w:tmpl w:val="C616F4C0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0861751"/>
    <w:multiLevelType w:val="hybridMultilevel"/>
    <w:tmpl w:val="F1028A40"/>
    <w:lvl w:ilvl="0" w:tplc="11962BC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>
    <w:nsid w:val="10A129D0"/>
    <w:multiLevelType w:val="hybridMultilevel"/>
    <w:tmpl w:val="B732A1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2770F62"/>
    <w:multiLevelType w:val="hybridMultilevel"/>
    <w:tmpl w:val="CC660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DD7C06"/>
    <w:multiLevelType w:val="hybridMultilevel"/>
    <w:tmpl w:val="8D86C974"/>
    <w:lvl w:ilvl="0" w:tplc="CF207C54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EBB2188"/>
    <w:multiLevelType w:val="hybridMultilevel"/>
    <w:tmpl w:val="9D2C1D90"/>
    <w:lvl w:ilvl="0" w:tplc="1098E900">
      <w:start w:val="4"/>
      <w:numFmt w:val="decimal"/>
      <w:lvlText w:val="%1."/>
      <w:lvlJc w:val="left"/>
      <w:pPr>
        <w:ind w:left="23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6812D0"/>
    <w:multiLevelType w:val="hybridMultilevel"/>
    <w:tmpl w:val="BDBC8F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6D67DD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1D265B"/>
    <w:multiLevelType w:val="hybridMultilevel"/>
    <w:tmpl w:val="9F2AA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073E63"/>
    <w:multiLevelType w:val="hybridMultilevel"/>
    <w:tmpl w:val="07963F60"/>
    <w:lvl w:ilvl="0" w:tplc="4E686E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7105D34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2A4A71"/>
    <w:multiLevelType w:val="hybridMultilevel"/>
    <w:tmpl w:val="2C924A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97764BE"/>
    <w:multiLevelType w:val="multilevel"/>
    <w:tmpl w:val="1C32F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3377383"/>
    <w:multiLevelType w:val="hybridMultilevel"/>
    <w:tmpl w:val="60E0C8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644FC9"/>
    <w:multiLevelType w:val="hybridMultilevel"/>
    <w:tmpl w:val="2A80BCF2"/>
    <w:lvl w:ilvl="0" w:tplc="FFA4C552">
      <w:start w:val="2"/>
      <w:numFmt w:val="decimal"/>
      <w:lvlText w:val="%1."/>
      <w:lvlJc w:val="left"/>
      <w:pPr>
        <w:ind w:left="786" w:hanging="360"/>
      </w:pPr>
      <w:rPr>
        <w:rFonts w:asciiTheme="minorHAnsi" w:eastAsia="Times New Roman" w:hAnsiTheme="minorHAnsi" w:cstheme="minorHAnsi"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7514CEC"/>
    <w:multiLevelType w:val="hybridMultilevel"/>
    <w:tmpl w:val="9DCE56F8"/>
    <w:lvl w:ilvl="0" w:tplc="5A388A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A1A2804"/>
    <w:multiLevelType w:val="hybridMultilevel"/>
    <w:tmpl w:val="B644000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A7A0A78"/>
    <w:multiLevelType w:val="hybridMultilevel"/>
    <w:tmpl w:val="8D8A4D4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B2132CB"/>
    <w:multiLevelType w:val="hybridMultilevel"/>
    <w:tmpl w:val="624A3B0A"/>
    <w:lvl w:ilvl="0" w:tplc="8722A6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F9D336E"/>
    <w:multiLevelType w:val="hybridMultilevel"/>
    <w:tmpl w:val="7968E640"/>
    <w:lvl w:ilvl="0" w:tplc="5DA4F1D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8800FE12">
      <w:start w:val="1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C5C6AF1C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3C01DB"/>
    <w:multiLevelType w:val="hybridMultilevel"/>
    <w:tmpl w:val="AD647F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002B47"/>
    <w:multiLevelType w:val="hybridMultilevel"/>
    <w:tmpl w:val="17BE435C"/>
    <w:lvl w:ilvl="0" w:tplc="04150017">
      <w:start w:val="1"/>
      <w:numFmt w:val="lowerLetter"/>
      <w:lvlText w:val="%1)"/>
      <w:lvlJc w:val="left"/>
      <w:pPr>
        <w:ind w:left="765" w:hanging="360"/>
      </w:p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4">
    <w:nsid w:val="4A1E2CDE"/>
    <w:multiLevelType w:val="hybridMultilevel"/>
    <w:tmpl w:val="BE7E9C5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004BAA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1EC21C0"/>
    <w:multiLevelType w:val="hybridMultilevel"/>
    <w:tmpl w:val="F59AA2A6"/>
    <w:lvl w:ilvl="0" w:tplc="5DA4F1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DFA0744"/>
    <w:multiLevelType w:val="hybridMultilevel"/>
    <w:tmpl w:val="CC8CC7EA"/>
    <w:lvl w:ilvl="0" w:tplc="04150017">
      <w:start w:val="1"/>
      <w:numFmt w:val="lowerLetter"/>
      <w:lvlText w:val="%1)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>
    <w:nsid w:val="5EDF4FE5"/>
    <w:multiLevelType w:val="hybridMultilevel"/>
    <w:tmpl w:val="83A863B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FB85237"/>
    <w:multiLevelType w:val="hybridMultilevel"/>
    <w:tmpl w:val="B7FE25D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FD24B5A"/>
    <w:multiLevelType w:val="hybridMultilevel"/>
    <w:tmpl w:val="FFD673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7F85A53"/>
    <w:multiLevelType w:val="hybridMultilevel"/>
    <w:tmpl w:val="B99E66A0"/>
    <w:lvl w:ilvl="0" w:tplc="8722A6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606188E"/>
    <w:multiLevelType w:val="hybridMultilevel"/>
    <w:tmpl w:val="58A6581C"/>
    <w:lvl w:ilvl="0" w:tplc="04150017">
      <w:start w:val="1"/>
      <w:numFmt w:val="lowerLetter"/>
      <w:lvlText w:val="%1)"/>
      <w:lvlJc w:val="left"/>
      <w:pPr>
        <w:ind w:left="23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76F34E3"/>
    <w:multiLevelType w:val="hybridMultilevel"/>
    <w:tmpl w:val="A8B4B022"/>
    <w:lvl w:ilvl="0" w:tplc="21FAF9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917A83F4">
      <w:start w:val="3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DAFA2B26">
      <w:start w:val="1"/>
      <w:numFmt w:val="lowerLetter"/>
      <w:lvlText w:val="%4)"/>
      <w:lvlJc w:val="left"/>
      <w:pPr>
        <w:ind w:left="928" w:hanging="360"/>
      </w:pPr>
      <w:rPr>
        <w:rFonts w:asciiTheme="minorHAnsi" w:hAnsiTheme="minorHAnsi" w:cstheme="minorHAnsi" w:hint="default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8146298"/>
    <w:multiLevelType w:val="hybridMultilevel"/>
    <w:tmpl w:val="415604E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A072958"/>
    <w:multiLevelType w:val="hybridMultilevel"/>
    <w:tmpl w:val="A7AABDEC"/>
    <w:lvl w:ilvl="0" w:tplc="DF5C56B4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AD52AC4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20"/>
  </w:num>
  <w:num w:numId="4">
    <w:abstractNumId w:val="21"/>
  </w:num>
  <w:num w:numId="5">
    <w:abstractNumId w:val="34"/>
  </w:num>
  <w:num w:numId="6">
    <w:abstractNumId w:val="1"/>
  </w:num>
  <w:num w:numId="7">
    <w:abstractNumId w:val="25"/>
  </w:num>
  <w:num w:numId="8">
    <w:abstractNumId w:val="18"/>
  </w:num>
  <w:num w:numId="9">
    <w:abstractNumId w:val="0"/>
  </w:num>
  <w:num w:numId="10">
    <w:abstractNumId w:val="27"/>
  </w:num>
  <w:num w:numId="11">
    <w:abstractNumId w:val="14"/>
  </w:num>
  <w:num w:numId="12">
    <w:abstractNumId w:val="8"/>
  </w:num>
  <w:num w:numId="13">
    <w:abstractNumId w:val="32"/>
  </w:num>
  <w:num w:numId="14">
    <w:abstractNumId w:val="3"/>
  </w:num>
  <w:num w:numId="15">
    <w:abstractNumId w:val="17"/>
  </w:num>
  <w:num w:numId="16">
    <w:abstractNumId w:val="16"/>
  </w:num>
  <w:num w:numId="17">
    <w:abstractNumId w:val="30"/>
  </w:num>
  <w:num w:numId="18">
    <w:abstractNumId w:val="19"/>
  </w:num>
  <w:num w:numId="19">
    <w:abstractNumId w:val="4"/>
  </w:num>
  <w:num w:numId="20">
    <w:abstractNumId w:val="9"/>
  </w:num>
  <w:num w:numId="21">
    <w:abstractNumId w:val="31"/>
  </w:num>
  <w:num w:numId="22">
    <w:abstractNumId w:val="26"/>
  </w:num>
  <w:num w:numId="23">
    <w:abstractNumId w:val="33"/>
  </w:num>
  <w:num w:numId="24">
    <w:abstractNumId w:val="13"/>
  </w:num>
  <w:num w:numId="25">
    <w:abstractNumId w:val="29"/>
  </w:num>
  <w:num w:numId="26">
    <w:abstractNumId w:val="6"/>
  </w:num>
  <w:num w:numId="27">
    <w:abstractNumId w:val="11"/>
  </w:num>
  <w:num w:numId="28">
    <w:abstractNumId w:val="22"/>
  </w:num>
  <w:num w:numId="29">
    <w:abstractNumId w:val="24"/>
  </w:num>
  <w:num w:numId="30">
    <w:abstractNumId w:val="28"/>
  </w:num>
  <w:num w:numId="31">
    <w:abstractNumId w:val="10"/>
  </w:num>
  <w:num w:numId="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3"/>
  </w:num>
  <w:num w:numId="34">
    <w:abstractNumId w:val="5"/>
  </w:num>
  <w:num w:numId="35">
    <w:abstractNumId w:val="7"/>
  </w:num>
  <w:num w:numId="36">
    <w:abstractNumId w:val="15"/>
  </w:num>
  <w:numIdMacAtCleanup w:val="2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UwNjcxMrKwsDQ3MTFU0lEKTi0uzszPAykwqgUAdS6fpywAAAA="/>
  </w:docVars>
  <w:rsids>
    <w:rsidRoot w:val="008F09ED"/>
    <w:rsid w:val="0000155C"/>
    <w:rsid w:val="0001139F"/>
    <w:rsid w:val="00020C78"/>
    <w:rsid w:val="000318D8"/>
    <w:rsid w:val="00032E22"/>
    <w:rsid w:val="00037AB6"/>
    <w:rsid w:val="00040A8D"/>
    <w:rsid w:val="00044DB0"/>
    <w:rsid w:val="00050876"/>
    <w:rsid w:val="0005374B"/>
    <w:rsid w:val="000616DE"/>
    <w:rsid w:val="0007401E"/>
    <w:rsid w:val="000749C0"/>
    <w:rsid w:val="00076BA9"/>
    <w:rsid w:val="00077F05"/>
    <w:rsid w:val="000846DB"/>
    <w:rsid w:val="000912A7"/>
    <w:rsid w:val="00091A26"/>
    <w:rsid w:val="00091A49"/>
    <w:rsid w:val="00094B07"/>
    <w:rsid w:val="00095BC1"/>
    <w:rsid w:val="000A7066"/>
    <w:rsid w:val="000A70E4"/>
    <w:rsid w:val="000A7466"/>
    <w:rsid w:val="000B0F18"/>
    <w:rsid w:val="000B2D11"/>
    <w:rsid w:val="000B54A5"/>
    <w:rsid w:val="000C02DB"/>
    <w:rsid w:val="000C51DE"/>
    <w:rsid w:val="000D0C39"/>
    <w:rsid w:val="000D3831"/>
    <w:rsid w:val="000D7E58"/>
    <w:rsid w:val="000E1648"/>
    <w:rsid w:val="000E18E2"/>
    <w:rsid w:val="000E5612"/>
    <w:rsid w:val="000F27EB"/>
    <w:rsid w:val="000F51C2"/>
    <w:rsid w:val="001034C5"/>
    <w:rsid w:val="001065E4"/>
    <w:rsid w:val="001068D2"/>
    <w:rsid w:val="0012166E"/>
    <w:rsid w:val="001300D8"/>
    <w:rsid w:val="00131EB8"/>
    <w:rsid w:val="00143B5A"/>
    <w:rsid w:val="00144670"/>
    <w:rsid w:val="00146842"/>
    <w:rsid w:val="00151CA6"/>
    <w:rsid w:val="00152570"/>
    <w:rsid w:val="0016302F"/>
    <w:rsid w:val="00164615"/>
    <w:rsid w:val="00164879"/>
    <w:rsid w:val="00167440"/>
    <w:rsid w:val="0017032E"/>
    <w:rsid w:val="00171FCF"/>
    <w:rsid w:val="00173510"/>
    <w:rsid w:val="00181C4F"/>
    <w:rsid w:val="00182B0F"/>
    <w:rsid w:val="0018668E"/>
    <w:rsid w:val="00190C7C"/>
    <w:rsid w:val="00191C1D"/>
    <w:rsid w:val="00191D1F"/>
    <w:rsid w:val="0019349D"/>
    <w:rsid w:val="0019725C"/>
    <w:rsid w:val="001B645C"/>
    <w:rsid w:val="001B7902"/>
    <w:rsid w:val="001C437B"/>
    <w:rsid w:val="001C7467"/>
    <w:rsid w:val="001E4808"/>
    <w:rsid w:val="001E689A"/>
    <w:rsid w:val="001E74CB"/>
    <w:rsid w:val="001F1879"/>
    <w:rsid w:val="001F3787"/>
    <w:rsid w:val="001F3D85"/>
    <w:rsid w:val="00202CF1"/>
    <w:rsid w:val="0020496A"/>
    <w:rsid w:val="00205AAF"/>
    <w:rsid w:val="002149CD"/>
    <w:rsid w:val="002173F0"/>
    <w:rsid w:val="00242ECE"/>
    <w:rsid w:val="00246C58"/>
    <w:rsid w:val="00264724"/>
    <w:rsid w:val="00267B9C"/>
    <w:rsid w:val="00280366"/>
    <w:rsid w:val="00281691"/>
    <w:rsid w:val="002830A6"/>
    <w:rsid w:val="00283315"/>
    <w:rsid w:val="00286E4D"/>
    <w:rsid w:val="00290331"/>
    <w:rsid w:val="0029303E"/>
    <w:rsid w:val="002936D4"/>
    <w:rsid w:val="002A1FC6"/>
    <w:rsid w:val="002A5E44"/>
    <w:rsid w:val="002C4500"/>
    <w:rsid w:val="002C5BE5"/>
    <w:rsid w:val="002C5DFC"/>
    <w:rsid w:val="002D78B4"/>
    <w:rsid w:val="002E234E"/>
    <w:rsid w:val="003015FB"/>
    <w:rsid w:val="00302CCB"/>
    <w:rsid w:val="00304504"/>
    <w:rsid w:val="003059E6"/>
    <w:rsid w:val="00316A8B"/>
    <w:rsid w:val="003172CE"/>
    <w:rsid w:val="00317559"/>
    <w:rsid w:val="00324CC3"/>
    <w:rsid w:val="00325DAE"/>
    <w:rsid w:val="00332FE5"/>
    <w:rsid w:val="00333FD8"/>
    <w:rsid w:val="00344192"/>
    <w:rsid w:val="00364686"/>
    <w:rsid w:val="0037065E"/>
    <w:rsid w:val="0037155D"/>
    <w:rsid w:val="0037223D"/>
    <w:rsid w:val="00373F22"/>
    <w:rsid w:val="003746EC"/>
    <w:rsid w:val="00374918"/>
    <w:rsid w:val="003766F1"/>
    <w:rsid w:val="00377BD6"/>
    <w:rsid w:val="00380652"/>
    <w:rsid w:val="003907BF"/>
    <w:rsid w:val="00390C2C"/>
    <w:rsid w:val="0039116C"/>
    <w:rsid w:val="003953C1"/>
    <w:rsid w:val="003A4F89"/>
    <w:rsid w:val="003B389A"/>
    <w:rsid w:val="003B3A11"/>
    <w:rsid w:val="003D1594"/>
    <w:rsid w:val="003D1AE2"/>
    <w:rsid w:val="003D2918"/>
    <w:rsid w:val="003D2DCD"/>
    <w:rsid w:val="003D35C8"/>
    <w:rsid w:val="003D3B54"/>
    <w:rsid w:val="003E6BC6"/>
    <w:rsid w:val="003F3AE4"/>
    <w:rsid w:val="00400329"/>
    <w:rsid w:val="004018B7"/>
    <w:rsid w:val="00402790"/>
    <w:rsid w:val="00405E63"/>
    <w:rsid w:val="00406290"/>
    <w:rsid w:val="0041292F"/>
    <w:rsid w:val="00412A7A"/>
    <w:rsid w:val="00424C77"/>
    <w:rsid w:val="00427BDC"/>
    <w:rsid w:val="004302B8"/>
    <w:rsid w:val="0043403C"/>
    <w:rsid w:val="00440177"/>
    <w:rsid w:val="00440926"/>
    <w:rsid w:val="00441587"/>
    <w:rsid w:val="0044671E"/>
    <w:rsid w:val="0045079C"/>
    <w:rsid w:val="00455888"/>
    <w:rsid w:val="00456D40"/>
    <w:rsid w:val="00461636"/>
    <w:rsid w:val="00464B25"/>
    <w:rsid w:val="00464FB0"/>
    <w:rsid w:val="00465F23"/>
    <w:rsid w:val="0046644F"/>
    <w:rsid w:val="00473E44"/>
    <w:rsid w:val="0048143B"/>
    <w:rsid w:val="00481FAD"/>
    <w:rsid w:val="0048466E"/>
    <w:rsid w:val="00492C93"/>
    <w:rsid w:val="004934EC"/>
    <w:rsid w:val="00493695"/>
    <w:rsid w:val="00493F36"/>
    <w:rsid w:val="004956F1"/>
    <w:rsid w:val="004A6436"/>
    <w:rsid w:val="004A7B5F"/>
    <w:rsid w:val="004B1159"/>
    <w:rsid w:val="004B58B2"/>
    <w:rsid w:val="004C2320"/>
    <w:rsid w:val="004C34CB"/>
    <w:rsid w:val="004D150F"/>
    <w:rsid w:val="004D1D2D"/>
    <w:rsid w:val="004D53DD"/>
    <w:rsid w:val="004D7979"/>
    <w:rsid w:val="004D7B14"/>
    <w:rsid w:val="004E1880"/>
    <w:rsid w:val="00511A9B"/>
    <w:rsid w:val="00511E8F"/>
    <w:rsid w:val="00516BA0"/>
    <w:rsid w:val="00526384"/>
    <w:rsid w:val="00527215"/>
    <w:rsid w:val="005516CE"/>
    <w:rsid w:val="00552703"/>
    <w:rsid w:val="0055325A"/>
    <w:rsid w:val="0055588A"/>
    <w:rsid w:val="005563A1"/>
    <w:rsid w:val="00565E60"/>
    <w:rsid w:val="0056629B"/>
    <w:rsid w:val="00567766"/>
    <w:rsid w:val="005707A2"/>
    <w:rsid w:val="005806AA"/>
    <w:rsid w:val="00585A63"/>
    <w:rsid w:val="00587896"/>
    <w:rsid w:val="00592895"/>
    <w:rsid w:val="005A4034"/>
    <w:rsid w:val="005A6068"/>
    <w:rsid w:val="005B4761"/>
    <w:rsid w:val="005C16A7"/>
    <w:rsid w:val="005C71FC"/>
    <w:rsid w:val="005D005B"/>
    <w:rsid w:val="005D1D80"/>
    <w:rsid w:val="005D3D36"/>
    <w:rsid w:val="005E46D3"/>
    <w:rsid w:val="005E5CF3"/>
    <w:rsid w:val="005F032D"/>
    <w:rsid w:val="005F38CF"/>
    <w:rsid w:val="005F7929"/>
    <w:rsid w:val="00605C8F"/>
    <w:rsid w:val="006125AF"/>
    <w:rsid w:val="00616DAC"/>
    <w:rsid w:val="00634535"/>
    <w:rsid w:val="006353F4"/>
    <w:rsid w:val="00641810"/>
    <w:rsid w:val="006448A6"/>
    <w:rsid w:val="00652BAF"/>
    <w:rsid w:val="00653196"/>
    <w:rsid w:val="006569D8"/>
    <w:rsid w:val="00657747"/>
    <w:rsid w:val="0066566C"/>
    <w:rsid w:val="00681ADD"/>
    <w:rsid w:val="00684DC4"/>
    <w:rsid w:val="006946D2"/>
    <w:rsid w:val="00697640"/>
    <w:rsid w:val="006A0303"/>
    <w:rsid w:val="006A741A"/>
    <w:rsid w:val="006B14B9"/>
    <w:rsid w:val="006B56A3"/>
    <w:rsid w:val="006B6B7C"/>
    <w:rsid w:val="006C1221"/>
    <w:rsid w:val="006C1AAB"/>
    <w:rsid w:val="006C3C85"/>
    <w:rsid w:val="006D7181"/>
    <w:rsid w:val="006E1948"/>
    <w:rsid w:val="006F575B"/>
    <w:rsid w:val="00700898"/>
    <w:rsid w:val="0070483B"/>
    <w:rsid w:val="00715EC1"/>
    <w:rsid w:val="007166EC"/>
    <w:rsid w:val="00720C94"/>
    <w:rsid w:val="0072621E"/>
    <w:rsid w:val="00734797"/>
    <w:rsid w:val="00745E2B"/>
    <w:rsid w:val="0075326D"/>
    <w:rsid w:val="00757C93"/>
    <w:rsid w:val="00767B05"/>
    <w:rsid w:val="007768F9"/>
    <w:rsid w:val="0078086B"/>
    <w:rsid w:val="00780D53"/>
    <w:rsid w:val="0078222F"/>
    <w:rsid w:val="00784922"/>
    <w:rsid w:val="00786DA4"/>
    <w:rsid w:val="00793EF4"/>
    <w:rsid w:val="007960D6"/>
    <w:rsid w:val="007A0557"/>
    <w:rsid w:val="007A364B"/>
    <w:rsid w:val="007A467E"/>
    <w:rsid w:val="007A4C15"/>
    <w:rsid w:val="007B0AA6"/>
    <w:rsid w:val="007B215A"/>
    <w:rsid w:val="007B729F"/>
    <w:rsid w:val="007C329B"/>
    <w:rsid w:val="007C40B8"/>
    <w:rsid w:val="007C418D"/>
    <w:rsid w:val="007D4545"/>
    <w:rsid w:val="007D5DF8"/>
    <w:rsid w:val="007E0D1D"/>
    <w:rsid w:val="007E2658"/>
    <w:rsid w:val="007E4E36"/>
    <w:rsid w:val="007F4909"/>
    <w:rsid w:val="007F5FEC"/>
    <w:rsid w:val="00802EBF"/>
    <w:rsid w:val="00806665"/>
    <w:rsid w:val="0081007F"/>
    <w:rsid w:val="008125AF"/>
    <w:rsid w:val="008216DA"/>
    <w:rsid w:val="00836417"/>
    <w:rsid w:val="008375BA"/>
    <w:rsid w:val="008533C5"/>
    <w:rsid w:val="00854A59"/>
    <w:rsid w:val="008629E5"/>
    <w:rsid w:val="008667EB"/>
    <w:rsid w:val="00871071"/>
    <w:rsid w:val="008741CF"/>
    <w:rsid w:val="00875DAE"/>
    <w:rsid w:val="008803F3"/>
    <w:rsid w:val="00883E7B"/>
    <w:rsid w:val="00887DAC"/>
    <w:rsid w:val="00891A5A"/>
    <w:rsid w:val="00893932"/>
    <w:rsid w:val="008A001A"/>
    <w:rsid w:val="008A23F5"/>
    <w:rsid w:val="008B3183"/>
    <w:rsid w:val="008B6999"/>
    <w:rsid w:val="008B759A"/>
    <w:rsid w:val="008B7825"/>
    <w:rsid w:val="008C6858"/>
    <w:rsid w:val="008C71F0"/>
    <w:rsid w:val="008D2B52"/>
    <w:rsid w:val="008D52C9"/>
    <w:rsid w:val="008E42B6"/>
    <w:rsid w:val="008E43FE"/>
    <w:rsid w:val="008E4800"/>
    <w:rsid w:val="008E516B"/>
    <w:rsid w:val="008E7338"/>
    <w:rsid w:val="008F09ED"/>
    <w:rsid w:val="008F2D7D"/>
    <w:rsid w:val="008F5C0E"/>
    <w:rsid w:val="00902285"/>
    <w:rsid w:val="00902405"/>
    <w:rsid w:val="00904672"/>
    <w:rsid w:val="00905AB7"/>
    <w:rsid w:val="009145B1"/>
    <w:rsid w:val="009176D0"/>
    <w:rsid w:val="00924446"/>
    <w:rsid w:val="00940931"/>
    <w:rsid w:val="0094169C"/>
    <w:rsid w:val="00985789"/>
    <w:rsid w:val="00992DE8"/>
    <w:rsid w:val="009977EE"/>
    <w:rsid w:val="009B1B6E"/>
    <w:rsid w:val="009D1804"/>
    <w:rsid w:val="009D3D10"/>
    <w:rsid w:val="009D4DB8"/>
    <w:rsid w:val="009E14C3"/>
    <w:rsid w:val="009E21BF"/>
    <w:rsid w:val="009F1EB5"/>
    <w:rsid w:val="009F477D"/>
    <w:rsid w:val="009F6D90"/>
    <w:rsid w:val="00A07495"/>
    <w:rsid w:val="00A07FE8"/>
    <w:rsid w:val="00A316AD"/>
    <w:rsid w:val="00A32DE1"/>
    <w:rsid w:val="00A40343"/>
    <w:rsid w:val="00A41D6E"/>
    <w:rsid w:val="00A47335"/>
    <w:rsid w:val="00A50651"/>
    <w:rsid w:val="00A5104F"/>
    <w:rsid w:val="00A6138C"/>
    <w:rsid w:val="00A65C33"/>
    <w:rsid w:val="00A835A4"/>
    <w:rsid w:val="00A83710"/>
    <w:rsid w:val="00A84A2A"/>
    <w:rsid w:val="00A84E3D"/>
    <w:rsid w:val="00A85835"/>
    <w:rsid w:val="00A861A8"/>
    <w:rsid w:val="00A865B6"/>
    <w:rsid w:val="00A90720"/>
    <w:rsid w:val="00A92FA0"/>
    <w:rsid w:val="00A9576C"/>
    <w:rsid w:val="00A972F8"/>
    <w:rsid w:val="00AA193B"/>
    <w:rsid w:val="00AA1E26"/>
    <w:rsid w:val="00AA2C96"/>
    <w:rsid w:val="00AA4DC1"/>
    <w:rsid w:val="00AB043B"/>
    <w:rsid w:val="00AB4120"/>
    <w:rsid w:val="00AB50DB"/>
    <w:rsid w:val="00AB6516"/>
    <w:rsid w:val="00AC3087"/>
    <w:rsid w:val="00AD2B2C"/>
    <w:rsid w:val="00AE0908"/>
    <w:rsid w:val="00AE0AC3"/>
    <w:rsid w:val="00AE151F"/>
    <w:rsid w:val="00AE197D"/>
    <w:rsid w:val="00AE6A2B"/>
    <w:rsid w:val="00AF01B9"/>
    <w:rsid w:val="00AF294A"/>
    <w:rsid w:val="00B04298"/>
    <w:rsid w:val="00B12314"/>
    <w:rsid w:val="00B1298A"/>
    <w:rsid w:val="00B13807"/>
    <w:rsid w:val="00B17103"/>
    <w:rsid w:val="00B22A88"/>
    <w:rsid w:val="00B301A3"/>
    <w:rsid w:val="00B30F62"/>
    <w:rsid w:val="00B3222C"/>
    <w:rsid w:val="00B3510A"/>
    <w:rsid w:val="00B36E4F"/>
    <w:rsid w:val="00B40ACC"/>
    <w:rsid w:val="00B437E6"/>
    <w:rsid w:val="00B43C2F"/>
    <w:rsid w:val="00B557F7"/>
    <w:rsid w:val="00B57A07"/>
    <w:rsid w:val="00B70A4A"/>
    <w:rsid w:val="00B75895"/>
    <w:rsid w:val="00B82B9B"/>
    <w:rsid w:val="00B90968"/>
    <w:rsid w:val="00B9247F"/>
    <w:rsid w:val="00BA0B1E"/>
    <w:rsid w:val="00BA48F4"/>
    <w:rsid w:val="00BA49BD"/>
    <w:rsid w:val="00BB1E14"/>
    <w:rsid w:val="00BB5553"/>
    <w:rsid w:val="00BB7EDA"/>
    <w:rsid w:val="00BC448A"/>
    <w:rsid w:val="00BD1189"/>
    <w:rsid w:val="00BD2773"/>
    <w:rsid w:val="00BD2C1E"/>
    <w:rsid w:val="00BD783E"/>
    <w:rsid w:val="00BD7BE9"/>
    <w:rsid w:val="00BE1AF7"/>
    <w:rsid w:val="00BE4E93"/>
    <w:rsid w:val="00BF13A9"/>
    <w:rsid w:val="00BF1F88"/>
    <w:rsid w:val="00BF7C7E"/>
    <w:rsid w:val="00C04578"/>
    <w:rsid w:val="00C07C19"/>
    <w:rsid w:val="00C12716"/>
    <w:rsid w:val="00C14430"/>
    <w:rsid w:val="00C234DB"/>
    <w:rsid w:val="00C23F20"/>
    <w:rsid w:val="00C33826"/>
    <w:rsid w:val="00C351DF"/>
    <w:rsid w:val="00C50388"/>
    <w:rsid w:val="00C60668"/>
    <w:rsid w:val="00C61F86"/>
    <w:rsid w:val="00C62308"/>
    <w:rsid w:val="00C71289"/>
    <w:rsid w:val="00C73930"/>
    <w:rsid w:val="00C77459"/>
    <w:rsid w:val="00C8060F"/>
    <w:rsid w:val="00C94A76"/>
    <w:rsid w:val="00C9749C"/>
    <w:rsid w:val="00CA06D4"/>
    <w:rsid w:val="00CA47FE"/>
    <w:rsid w:val="00CA7D37"/>
    <w:rsid w:val="00CB024A"/>
    <w:rsid w:val="00CB5B79"/>
    <w:rsid w:val="00CB6052"/>
    <w:rsid w:val="00CB61AC"/>
    <w:rsid w:val="00CB6A9A"/>
    <w:rsid w:val="00CC007C"/>
    <w:rsid w:val="00CC0916"/>
    <w:rsid w:val="00CC3978"/>
    <w:rsid w:val="00CC3E5C"/>
    <w:rsid w:val="00CC4251"/>
    <w:rsid w:val="00CC66F4"/>
    <w:rsid w:val="00CE7D66"/>
    <w:rsid w:val="00CF2A1A"/>
    <w:rsid w:val="00CF4FF8"/>
    <w:rsid w:val="00CF6151"/>
    <w:rsid w:val="00CF6503"/>
    <w:rsid w:val="00CF73FF"/>
    <w:rsid w:val="00D03852"/>
    <w:rsid w:val="00D03D79"/>
    <w:rsid w:val="00D07FFD"/>
    <w:rsid w:val="00D1521B"/>
    <w:rsid w:val="00D169F8"/>
    <w:rsid w:val="00D2246B"/>
    <w:rsid w:val="00D23E7F"/>
    <w:rsid w:val="00D27923"/>
    <w:rsid w:val="00D318BD"/>
    <w:rsid w:val="00D3434A"/>
    <w:rsid w:val="00D36926"/>
    <w:rsid w:val="00D4127F"/>
    <w:rsid w:val="00D452D6"/>
    <w:rsid w:val="00D46C09"/>
    <w:rsid w:val="00D5018E"/>
    <w:rsid w:val="00D53ACD"/>
    <w:rsid w:val="00D60FFE"/>
    <w:rsid w:val="00D62D35"/>
    <w:rsid w:val="00D648A2"/>
    <w:rsid w:val="00D65D88"/>
    <w:rsid w:val="00D670E5"/>
    <w:rsid w:val="00D8589C"/>
    <w:rsid w:val="00D85D61"/>
    <w:rsid w:val="00D96E09"/>
    <w:rsid w:val="00DA0F6E"/>
    <w:rsid w:val="00DA518A"/>
    <w:rsid w:val="00DB6659"/>
    <w:rsid w:val="00DC240B"/>
    <w:rsid w:val="00DC380E"/>
    <w:rsid w:val="00DC54C7"/>
    <w:rsid w:val="00DC63FE"/>
    <w:rsid w:val="00DD1455"/>
    <w:rsid w:val="00DD6894"/>
    <w:rsid w:val="00DE0414"/>
    <w:rsid w:val="00DE153F"/>
    <w:rsid w:val="00DF09CA"/>
    <w:rsid w:val="00DF35BA"/>
    <w:rsid w:val="00DF59C3"/>
    <w:rsid w:val="00E01525"/>
    <w:rsid w:val="00E14613"/>
    <w:rsid w:val="00E16A33"/>
    <w:rsid w:val="00E260D4"/>
    <w:rsid w:val="00E3744C"/>
    <w:rsid w:val="00E37ACF"/>
    <w:rsid w:val="00E50B68"/>
    <w:rsid w:val="00E51712"/>
    <w:rsid w:val="00E52DED"/>
    <w:rsid w:val="00E53790"/>
    <w:rsid w:val="00E67F6F"/>
    <w:rsid w:val="00E720B3"/>
    <w:rsid w:val="00E73764"/>
    <w:rsid w:val="00E9015E"/>
    <w:rsid w:val="00E937C2"/>
    <w:rsid w:val="00EA0F7D"/>
    <w:rsid w:val="00EA73B5"/>
    <w:rsid w:val="00EA78F6"/>
    <w:rsid w:val="00EB34C5"/>
    <w:rsid w:val="00EB74B4"/>
    <w:rsid w:val="00EC3001"/>
    <w:rsid w:val="00EC5F3B"/>
    <w:rsid w:val="00ED1185"/>
    <w:rsid w:val="00ED1A4D"/>
    <w:rsid w:val="00ED6A63"/>
    <w:rsid w:val="00ED7DF3"/>
    <w:rsid w:val="00EE5693"/>
    <w:rsid w:val="00EE7E71"/>
    <w:rsid w:val="00EF054C"/>
    <w:rsid w:val="00EF7209"/>
    <w:rsid w:val="00F0176E"/>
    <w:rsid w:val="00F01A1E"/>
    <w:rsid w:val="00F03B5D"/>
    <w:rsid w:val="00F0534F"/>
    <w:rsid w:val="00F05892"/>
    <w:rsid w:val="00F112BC"/>
    <w:rsid w:val="00F12825"/>
    <w:rsid w:val="00F14DB1"/>
    <w:rsid w:val="00F317B9"/>
    <w:rsid w:val="00F349D1"/>
    <w:rsid w:val="00F36D3F"/>
    <w:rsid w:val="00F374D7"/>
    <w:rsid w:val="00F37FC7"/>
    <w:rsid w:val="00F443FA"/>
    <w:rsid w:val="00F4572D"/>
    <w:rsid w:val="00F45DC9"/>
    <w:rsid w:val="00F56F8E"/>
    <w:rsid w:val="00F62F27"/>
    <w:rsid w:val="00F651F8"/>
    <w:rsid w:val="00F86E0C"/>
    <w:rsid w:val="00F920A3"/>
    <w:rsid w:val="00F926A4"/>
    <w:rsid w:val="00FA348C"/>
    <w:rsid w:val="00FA45AC"/>
    <w:rsid w:val="00FB02DC"/>
    <w:rsid w:val="00FB130C"/>
    <w:rsid w:val="00FB2BB9"/>
    <w:rsid w:val="00FB6400"/>
    <w:rsid w:val="00FB7560"/>
    <w:rsid w:val="00FC0070"/>
    <w:rsid w:val="00FD624B"/>
    <w:rsid w:val="00FD7DB2"/>
    <w:rsid w:val="00FE1FDD"/>
    <w:rsid w:val="00FE46C9"/>
    <w:rsid w:val="00FF2B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F09ED"/>
  </w:style>
  <w:style w:type="paragraph" w:styleId="Nagwek1">
    <w:name w:val="heading 1"/>
    <w:basedOn w:val="Normalny"/>
    <w:next w:val="Normalny"/>
    <w:link w:val="Nagwek1Znak"/>
    <w:qFormat/>
    <w:rsid w:val="00BF1F88"/>
    <w:pPr>
      <w:keepNext/>
      <w:spacing w:after="0" w:line="36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BF1F88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BF1F88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BF1F88"/>
    <w:pPr>
      <w:keepNext/>
      <w:spacing w:after="0" w:line="36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09E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DF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F59C3"/>
    <w:rPr>
      <w:b/>
      <w:bCs/>
    </w:rPr>
  </w:style>
  <w:style w:type="character" w:styleId="Uwydatnienie">
    <w:name w:val="Emphasis"/>
    <w:basedOn w:val="Domylnaczcionkaakapitu"/>
    <w:uiPriority w:val="20"/>
    <w:qFormat/>
    <w:rsid w:val="00DF59C3"/>
    <w:rPr>
      <w:i/>
      <w:iCs/>
    </w:rPr>
  </w:style>
  <w:style w:type="paragraph" w:styleId="Bezodstpw">
    <w:name w:val="No Spacing"/>
    <w:uiPriority w:val="1"/>
    <w:qFormat/>
    <w:rsid w:val="00F443F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BF1F88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BF1F88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customStyle="1" w:styleId="Default">
    <w:name w:val="Default"/>
    <w:rsid w:val="00A5104F"/>
    <w:pPr>
      <w:widowControl w:val="0"/>
      <w:autoSpaceDE w:val="0"/>
      <w:autoSpaceDN w:val="0"/>
      <w:adjustRightInd w:val="0"/>
      <w:spacing w:after="0" w:line="240" w:lineRule="auto"/>
    </w:pPr>
    <w:rPr>
      <w:rFonts w:ascii="NEJON K+ T T 23 Fo 00" w:eastAsia="Times New Roman" w:hAnsi="NEJON K+ T T 23 Fo 00" w:cs="NEJON K+ T T 23 Fo 00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A92FA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2405"/>
  </w:style>
  <w:style w:type="paragraph" w:styleId="Stopka">
    <w:name w:val="footer"/>
    <w:basedOn w:val="Normalny"/>
    <w:link w:val="Stopka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2405"/>
  </w:style>
  <w:style w:type="paragraph" w:styleId="Tekstdymka">
    <w:name w:val="Balloon Text"/>
    <w:basedOn w:val="Normalny"/>
    <w:link w:val="TekstdymkaZnak"/>
    <w:uiPriority w:val="99"/>
    <w:semiHidden/>
    <w:unhideWhenUsed/>
    <w:rsid w:val="0009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A4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49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149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149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49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49CD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F09ED"/>
  </w:style>
  <w:style w:type="paragraph" w:styleId="Nagwek1">
    <w:name w:val="heading 1"/>
    <w:basedOn w:val="Normalny"/>
    <w:next w:val="Normalny"/>
    <w:link w:val="Nagwek1Znak"/>
    <w:qFormat/>
    <w:rsid w:val="00BF1F88"/>
    <w:pPr>
      <w:keepNext/>
      <w:spacing w:after="0" w:line="36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BF1F88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BF1F88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BF1F88"/>
    <w:pPr>
      <w:keepNext/>
      <w:spacing w:after="0" w:line="36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09E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DF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F59C3"/>
    <w:rPr>
      <w:b/>
      <w:bCs/>
    </w:rPr>
  </w:style>
  <w:style w:type="character" w:styleId="Uwydatnienie">
    <w:name w:val="Emphasis"/>
    <w:basedOn w:val="Domylnaczcionkaakapitu"/>
    <w:uiPriority w:val="20"/>
    <w:qFormat/>
    <w:rsid w:val="00DF59C3"/>
    <w:rPr>
      <w:i/>
      <w:iCs/>
    </w:rPr>
  </w:style>
  <w:style w:type="paragraph" w:styleId="Bezodstpw">
    <w:name w:val="No Spacing"/>
    <w:uiPriority w:val="1"/>
    <w:qFormat/>
    <w:rsid w:val="00F443F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BF1F88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BF1F88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customStyle="1" w:styleId="Default">
    <w:name w:val="Default"/>
    <w:rsid w:val="00A5104F"/>
    <w:pPr>
      <w:widowControl w:val="0"/>
      <w:autoSpaceDE w:val="0"/>
      <w:autoSpaceDN w:val="0"/>
      <w:adjustRightInd w:val="0"/>
      <w:spacing w:after="0" w:line="240" w:lineRule="auto"/>
    </w:pPr>
    <w:rPr>
      <w:rFonts w:ascii="NEJON K+ T T 23 Fo 00" w:eastAsia="Times New Roman" w:hAnsi="NEJON K+ T T 23 Fo 00" w:cs="NEJON K+ T T 23 Fo 00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A92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2405"/>
  </w:style>
  <w:style w:type="paragraph" w:styleId="Stopka">
    <w:name w:val="footer"/>
    <w:basedOn w:val="Normalny"/>
    <w:link w:val="Stopka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2405"/>
  </w:style>
  <w:style w:type="paragraph" w:styleId="Tekstdymka">
    <w:name w:val="Balloon Text"/>
    <w:basedOn w:val="Normalny"/>
    <w:link w:val="TekstdymkaZnak"/>
    <w:uiPriority w:val="99"/>
    <w:semiHidden/>
    <w:unhideWhenUsed/>
    <w:rsid w:val="0009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A4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49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149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149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49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49CD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33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154F28B-DABF-411D-B306-D6E4514BC0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9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wersytet Medyczny</dc:creator>
  <cp:lastModifiedBy>Janek</cp:lastModifiedBy>
  <cp:revision>2</cp:revision>
  <cp:lastPrinted>2019-10-23T04:56:00Z</cp:lastPrinted>
  <dcterms:created xsi:type="dcterms:W3CDTF">2019-10-31T18:40:00Z</dcterms:created>
  <dcterms:modified xsi:type="dcterms:W3CDTF">2019-10-31T18:40:00Z</dcterms:modified>
</cp:coreProperties>
</file>